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F1711" w14:textId="4B3D0400" w:rsidR="00C26CC7" w:rsidRPr="003D37BC" w:rsidRDefault="003D37BC" w:rsidP="00EE5664">
      <w:pPr>
        <w:jc w:val="center"/>
        <w:rPr>
          <w:rFonts w:ascii="Arial" w:hAnsi="Arial" w:cs="Arial"/>
          <w:b/>
          <w:bCs/>
          <w:color w:val="FF0000"/>
          <w:sz w:val="22"/>
          <w:szCs w:val="22"/>
        </w:rPr>
      </w:pPr>
      <w:r w:rsidRPr="003D37BC">
        <w:rPr>
          <w:rFonts w:ascii="Arial" w:hAnsi="Arial" w:cs="Arial"/>
          <w:b/>
          <w:bCs/>
          <w:color w:val="FF0000"/>
          <w:sz w:val="22"/>
          <w:szCs w:val="22"/>
        </w:rPr>
        <w:t>Utilizar papel timbrado do Programa de Pós-Graduação</w:t>
      </w:r>
    </w:p>
    <w:p w14:paraId="0DAC256F" w14:textId="2024C4C7" w:rsidR="003D37BC" w:rsidRDefault="003D37BC" w:rsidP="00EE5664">
      <w:pPr>
        <w:jc w:val="center"/>
        <w:rPr>
          <w:rFonts w:ascii="Arial" w:hAnsi="Arial" w:cs="Arial"/>
        </w:rPr>
      </w:pPr>
    </w:p>
    <w:p w14:paraId="3D9DDBA3" w14:textId="77777777" w:rsidR="003D37BC" w:rsidRDefault="003D37BC" w:rsidP="00EE5664">
      <w:pPr>
        <w:jc w:val="center"/>
        <w:rPr>
          <w:rFonts w:ascii="Arial" w:hAnsi="Arial" w:cs="Arial"/>
        </w:rPr>
      </w:pPr>
    </w:p>
    <w:p w14:paraId="67E4BFE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4DA26A10" w14:textId="6622C20A" w:rsidR="00EE5664" w:rsidRPr="00C26CC7" w:rsidRDefault="00EE5664" w:rsidP="00653D49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 xml:space="preserve">ATA DE SELEÇÃO DE CANDIDATURAS AO PROGRAMA DE DOUTORADO SANDUÍCHE NO EXTERIOR - PDSE – Edital </w:t>
      </w:r>
      <w:r w:rsidR="00653D49">
        <w:rPr>
          <w:rFonts w:ascii="Arial" w:hAnsi="Arial" w:cs="Arial"/>
          <w:sz w:val="22"/>
          <w:szCs w:val="22"/>
        </w:rPr>
        <w:t>17</w:t>
      </w:r>
      <w:r w:rsidR="009E1D64">
        <w:rPr>
          <w:rFonts w:ascii="Arial" w:hAnsi="Arial" w:cs="Arial"/>
          <w:sz w:val="22"/>
          <w:szCs w:val="22"/>
        </w:rPr>
        <w:t>/202</w:t>
      </w:r>
      <w:r w:rsidR="00653D49">
        <w:rPr>
          <w:rFonts w:ascii="Arial" w:hAnsi="Arial" w:cs="Arial"/>
          <w:sz w:val="22"/>
          <w:szCs w:val="22"/>
        </w:rPr>
        <w:t>5</w:t>
      </w:r>
      <w:r w:rsidRPr="00C26CC7">
        <w:rPr>
          <w:rFonts w:ascii="Arial" w:hAnsi="Arial" w:cs="Arial"/>
          <w:sz w:val="22"/>
          <w:szCs w:val="22"/>
        </w:rPr>
        <w:t>-CAPES</w:t>
      </w:r>
    </w:p>
    <w:p w14:paraId="6ACBD8A7" w14:textId="77777777" w:rsidR="00EE5664" w:rsidRDefault="00EE5664" w:rsidP="00653D49">
      <w:pPr>
        <w:spacing w:line="360" w:lineRule="auto"/>
        <w:rPr>
          <w:rFonts w:ascii="Arial" w:hAnsi="Arial" w:cs="Arial"/>
          <w:sz w:val="22"/>
          <w:szCs w:val="22"/>
        </w:rPr>
      </w:pPr>
    </w:p>
    <w:p w14:paraId="29436DA3" w14:textId="77777777" w:rsidR="00C26CC7" w:rsidRPr="00C26CC7" w:rsidRDefault="00C26CC7" w:rsidP="00653D49">
      <w:pPr>
        <w:spacing w:line="360" w:lineRule="auto"/>
        <w:rPr>
          <w:rFonts w:ascii="Arial" w:hAnsi="Arial" w:cs="Arial"/>
          <w:sz w:val="22"/>
          <w:szCs w:val="22"/>
        </w:rPr>
      </w:pPr>
    </w:p>
    <w:p w14:paraId="1AD1E082" w14:textId="1C497A18" w:rsidR="00EE5664" w:rsidRDefault="00EE5664" w:rsidP="00653D49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 xml:space="preserve">Aos ___ dias do mês de ________ de dois mil e vinte e </w:t>
      </w:r>
      <w:r w:rsidR="00653D49">
        <w:rPr>
          <w:rFonts w:ascii="Arial" w:hAnsi="Arial" w:cs="Arial"/>
          <w:sz w:val="22"/>
          <w:szCs w:val="22"/>
        </w:rPr>
        <w:t>cinco</w:t>
      </w:r>
      <w:r w:rsidRPr="00C26CC7">
        <w:rPr>
          <w:rFonts w:ascii="Arial" w:hAnsi="Arial" w:cs="Arial"/>
          <w:sz w:val="22"/>
          <w:szCs w:val="22"/>
        </w:rPr>
        <w:t>, às ___ horas reuniu-se a Comissão de Seleção de Candidatura ao Programa de Doutorado Sanduíche no Exterior – PDSE/CAPES do Programa de Pós-Graduação xxxxxx composta pelos seguintes membros: ________________(</w:t>
      </w:r>
      <w:r w:rsidR="00C26CC7" w:rsidRPr="00C26CC7">
        <w:rPr>
          <w:rFonts w:ascii="Arial" w:hAnsi="Arial" w:cs="Arial"/>
          <w:sz w:val="22"/>
          <w:szCs w:val="22"/>
        </w:rPr>
        <w:t>coordenador do programa</w:t>
      </w:r>
      <w:r w:rsidRPr="00C26CC7">
        <w:rPr>
          <w:rFonts w:ascii="Arial" w:hAnsi="Arial" w:cs="Arial"/>
          <w:sz w:val="22"/>
          <w:szCs w:val="22"/>
        </w:rPr>
        <w:t xml:space="preserve">), ___________________________________ (membro), ____________________________ (representante discente). A Comissão de Seleção realizou a análise documental dos candidatos inscritos no processo seletivo conforme previsto no Edital nº </w:t>
      </w:r>
      <w:r w:rsidR="00653D49">
        <w:rPr>
          <w:rFonts w:ascii="Arial" w:hAnsi="Arial" w:cs="Arial"/>
          <w:sz w:val="22"/>
          <w:szCs w:val="22"/>
        </w:rPr>
        <w:t>17/2025</w:t>
      </w:r>
      <w:r w:rsidRPr="009E1D64">
        <w:rPr>
          <w:rFonts w:ascii="Arial" w:hAnsi="Arial" w:cs="Arial"/>
          <w:sz w:val="22"/>
          <w:szCs w:val="22"/>
        </w:rPr>
        <w:t xml:space="preserve">-CAPES, </w:t>
      </w:r>
      <w:r w:rsidR="00776901">
        <w:rPr>
          <w:rFonts w:ascii="Arial" w:hAnsi="Arial" w:cs="Arial"/>
          <w:sz w:val="22"/>
          <w:szCs w:val="22"/>
        </w:rPr>
        <w:t>032</w:t>
      </w:r>
      <w:r w:rsidR="00653D49">
        <w:rPr>
          <w:rFonts w:ascii="Arial" w:hAnsi="Arial" w:cs="Arial"/>
          <w:sz w:val="22"/>
          <w:szCs w:val="22"/>
        </w:rPr>
        <w:t>/2025</w:t>
      </w:r>
      <w:r w:rsidRPr="009E1D64">
        <w:rPr>
          <w:rFonts w:ascii="Arial" w:hAnsi="Arial" w:cs="Arial"/>
          <w:sz w:val="22"/>
          <w:szCs w:val="22"/>
        </w:rPr>
        <w:t>-PPG e xxxx (Edital</w:t>
      </w:r>
      <w:r w:rsidRPr="00C26CC7">
        <w:rPr>
          <w:rFonts w:ascii="Arial" w:hAnsi="Arial" w:cs="Arial"/>
          <w:sz w:val="22"/>
          <w:szCs w:val="22"/>
        </w:rPr>
        <w:t xml:space="preserve"> do programa de pós-graduação) e após avaliação aprovou a seguinte classificação dos candidatos:</w:t>
      </w:r>
    </w:p>
    <w:p w14:paraId="4AFDE92C" w14:textId="77777777" w:rsidR="0002213D" w:rsidRPr="00C26CC7" w:rsidRDefault="0002213D" w:rsidP="00653D4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6771"/>
        <w:gridCol w:w="2158"/>
      </w:tblGrid>
      <w:tr w:rsidR="00EE5664" w:rsidRPr="00C26CC7" w14:paraId="3AA56D18" w14:textId="77777777" w:rsidTr="009B6DBA">
        <w:tc>
          <w:tcPr>
            <w:tcW w:w="6771" w:type="dxa"/>
          </w:tcPr>
          <w:p w14:paraId="009E89FC" w14:textId="77777777" w:rsidR="00EE5664" w:rsidRPr="00C26CC7" w:rsidRDefault="00EE5664" w:rsidP="009B6DBA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6CC7">
              <w:rPr>
                <w:rFonts w:ascii="Arial" w:hAnsi="Arial" w:cs="Arial"/>
                <w:sz w:val="22"/>
                <w:szCs w:val="22"/>
              </w:rPr>
              <w:t>Candidato</w:t>
            </w:r>
          </w:p>
        </w:tc>
        <w:tc>
          <w:tcPr>
            <w:tcW w:w="2158" w:type="dxa"/>
          </w:tcPr>
          <w:p w14:paraId="5D204935" w14:textId="77777777" w:rsidR="00EE5664" w:rsidRPr="00C26CC7" w:rsidRDefault="00EE5664" w:rsidP="009B6DBA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6CC7">
              <w:rPr>
                <w:rFonts w:ascii="Arial" w:hAnsi="Arial" w:cs="Arial"/>
                <w:sz w:val="22"/>
                <w:szCs w:val="22"/>
              </w:rPr>
              <w:t>Classificação</w:t>
            </w:r>
          </w:p>
        </w:tc>
      </w:tr>
      <w:tr w:rsidR="00EE5664" w:rsidRPr="00C26CC7" w14:paraId="2A3513E3" w14:textId="77777777" w:rsidTr="009B6DBA">
        <w:tc>
          <w:tcPr>
            <w:tcW w:w="6771" w:type="dxa"/>
          </w:tcPr>
          <w:p w14:paraId="7756F3CD" w14:textId="77777777" w:rsidR="00EE5664" w:rsidRPr="00C26CC7" w:rsidRDefault="00EE5664" w:rsidP="009B6DBA">
            <w:pPr>
              <w:spacing w:before="60" w:after="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8" w:type="dxa"/>
          </w:tcPr>
          <w:p w14:paraId="5DD4079E" w14:textId="77777777" w:rsidR="00EE5664" w:rsidRPr="00C26CC7" w:rsidRDefault="00EE5664" w:rsidP="009B6DBA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6CC7">
              <w:rPr>
                <w:rFonts w:ascii="Arial" w:hAnsi="Arial" w:cs="Arial"/>
                <w:sz w:val="22"/>
                <w:szCs w:val="22"/>
              </w:rPr>
              <w:t xml:space="preserve">1º </w:t>
            </w:r>
          </w:p>
        </w:tc>
      </w:tr>
      <w:tr w:rsidR="00EE5664" w:rsidRPr="00C26CC7" w14:paraId="4C4C2341" w14:textId="77777777" w:rsidTr="009B6DBA">
        <w:tc>
          <w:tcPr>
            <w:tcW w:w="6771" w:type="dxa"/>
          </w:tcPr>
          <w:p w14:paraId="5148BCFC" w14:textId="77777777" w:rsidR="00EE5664" w:rsidRPr="00C26CC7" w:rsidRDefault="00EE5664" w:rsidP="009B6DBA">
            <w:pPr>
              <w:spacing w:before="60" w:after="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8" w:type="dxa"/>
          </w:tcPr>
          <w:p w14:paraId="6E87015C" w14:textId="77777777" w:rsidR="00EE5664" w:rsidRPr="00C26CC7" w:rsidRDefault="00EE5664" w:rsidP="009B6DBA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26CC7">
              <w:rPr>
                <w:rFonts w:ascii="Arial" w:hAnsi="Arial" w:cs="Arial"/>
                <w:sz w:val="22"/>
                <w:szCs w:val="22"/>
              </w:rPr>
              <w:t xml:space="preserve">2º </w:t>
            </w:r>
          </w:p>
        </w:tc>
      </w:tr>
    </w:tbl>
    <w:p w14:paraId="1FF13FC5" w14:textId="77777777" w:rsidR="00EE5664" w:rsidRPr="00C26CC7" w:rsidRDefault="00EE5664" w:rsidP="00EE5664">
      <w:pPr>
        <w:spacing w:after="120" w:line="360" w:lineRule="auto"/>
        <w:jc w:val="both"/>
        <w:rPr>
          <w:rFonts w:ascii="Arial" w:hAnsi="Arial" w:cs="Arial"/>
          <w:color w:val="000000"/>
          <w:sz w:val="22"/>
          <w:szCs w:val="22"/>
        </w:rPr>
      </w:pPr>
    </w:p>
    <w:p w14:paraId="0528232A" w14:textId="77777777" w:rsidR="00EE5664" w:rsidRPr="00C26CC7" w:rsidRDefault="00EE5664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color w:val="000000"/>
          <w:sz w:val="22"/>
          <w:szCs w:val="22"/>
        </w:rPr>
        <w:t>Concluídos os trabalhos e nada mais havendo a tratar, o(a) presidente deu por encerrada a reunião, da qual foi lavrada a presente ata.</w:t>
      </w:r>
    </w:p>
    <w:p w14:paraId="6FD9B761" w14:textId="5455DBB4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7CDA5DBB" w14:textId="604ACADD" w:rsidR="003D37BC" w:rsidRDefault="003D37BC" w:rsidP="00EE5664">
      <w:pPr>
        <w:rPr>
          <w:rFonts w:ascii="Arial" w:hAnsi="Arial" w:cs="Arial"/>
          <w:sz w:val="22"/>
          <w:szCs w:val="22"/>
        </w:rPr>
      </w:pPr>
    </w:p>
    <w:p w14:paraId="30556AE9" w14:textId="77777777" w:rsidR="003D37BC" w:rsidRPr="00C26CC7" w:rsidRDefault="003D37BC" w:rsidP="00EE5664">
      <w:pPr>
        <w:rPr>
          <w:rFonts w:ascii="Arial" w:hAnsi="Arial" w:cs="Arial"/>
          <w:sz w:val="22"/>
          <w:szCs w:val="22"/>
        </w:rPr>
      </w:pPr>
    </w:p>
    <w:p w14:paraId="0E5CFC20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20412314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 xml:space="preserve">Prof. Dr.  </w:t>
      </w:r>
    </w:p>
    <w:p w14:paraId="7DEB8CBB" w14:textId="77777777" w:rsidR="00EE5664" w:rsidRPr="00C26CC7" w:rsidRDefault="00C26CC7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Coordenador do Programa</w:t>
      </w:r>
    </w:p>
    <w:p w14:paraId="5082D34D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5F10411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4A35EAE0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1806008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4F0BF6B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3EB53" w14:textId="77777777" w:rsidR="006418BE" w:rsidRDefault="006418BE">
      <w:r>
        <w:separator/>
      </w:r>
    </w:p>
  </w:endnote>
  <w:endnote w:type="continuationSeparator" w:id="0">
    <w:p w14:paraId="72F9FFD7" w14:textId="77777777" w:rsidR="006418BE" w:rsidRDefault="006418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6BEE2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0075A332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B83D3" w14:textId="77777777" w:rsidR="006418BE" w:rsidRDefault="006418BE">
      <w:r>
        <w:separator/>
      </w:r>
    </w:p>
  </w:footnote>
  <w:footnote w:type="continuationSeparator" w:id="0">
    <w:p w14:paraId="62FDF096" w14:textId="77777777" w:rsidR="006418BE" w:rsidRDefault="006418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1F658B33" w14:textId="77777777" w:rsidTr="00FE39CD">
      <w:trPr>
        <w:trHeight w:val="748"/>
      </w:trPr>
      <w:tc>
        <w:tcPr>
          <w:tcW w:w="1284" w:type="dxa"/>
        </w:tcPr>
        <w:p w14:paraId="3597C90E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6C38C791" wp14:editId="594CFBD6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1B08DF47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E6A5B51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113E18EE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164F2886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75D249C9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79662BD0" wp14:editId="5FABBA0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599DBA7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5A0D8FB7" wp14:editId="554F3725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5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jU3NzCwNDI0MjBT0lEKTi0uzszPAykwrAUAK78CVS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213D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5F00"/>
    <w:rsid w:val="001C063A"/>
    <w:rsid w:val="001C0BF1"/>
    <w:rsid w:val="001C1511"/>
    <w:rsid w:val="001D161E"/>
    <w:rsid w:val="001D214F"/>
    <w:rsid w:val="001D7946"/>
    <w:rsid w:val="001E4AB5"/>
    <w:rsid w:val="001E5B0F"/>
    <w:rsid w:val="0020541E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097D"/>
    <w:rsid w:val="002C2352"/>
    <w:rsid w:val="002C710C"/>
    <w:rsid w:val="002D0D34"/>
    <w:rsid w:val="002D5C85"/>
    <w:rsid w:val="002E35C1"/>
    <w:rsid w:val="002E40EB"/>
    <w:rsid w:val="002F06C3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D37BC"/>
    <w:rsid w:val="003F3CDD"/>
    <w:rsid w:val="00401F4A"/>
    <w:rsid w:val="00405C7D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B42F6"/>
    <w:rsid w:val="004B4ED1"/>
    <w:rsid w:val="004B5318"/>
    <w:rsid w:val="004C16F2"/>
    <w:rsid w:val="004C37F8"/>
    <w:rsid w:val="004C7934"/>
    <w:rsid w:val="004D1566"/>
    <w:rsid w:val="004D7C91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24C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7439"/>
    <w:rsid w:val="0061016F"/>
    <w:rsid w:val="00614EA7"/>
    <w:rsid w:val="006366A3"/>
    <w:rsid w:val="006378D0"/>
    <w:rsid w:val="006418BE"/>
    <w:rsid w:val="006469B3"/>
    <w:rsid w:val="00647553"/>
    <w:rsid w:val="00653D49"/>
    <w:rsid w:val="00655973"/>
    <w:rsid w:val="00680F96"/>
    <w:rsid w:val="006840FD"/>
    <w:rsid w:val="00686ABA"/>
    <w:rsid w:val="00694B94"/>
    <w:rsid w:val="006A38B2"/>
    <w:rsid w:val="006B0CD0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1305"/>
    <w:rsid w:val="00732145"/>
    <w:rsid w:val="00733130"/>
    <w:rsid w:val="0073471D"/>
    <w:rsid w:val="00740378"/>
    <w:rsid w:val="00751FA3"/>
    <w:rsid w:val="00755541"/>
    <w:rsid w:val="007643B9"/>
    <w:rsid w:val="00764E2F"/>
    <w:rsid w:val="00771FBC"/>
    <w:rsid w:val="0077270D"/>
    <w:rsid w:val="00776901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57BF3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D7F5F"/>
    <w:rsid w:val="008F3862"/>
    <w:rsid w:val="008F4124"/>
    <w:rsid w:val="008F4762"/>
    <w:rsid w:val="00905B57"/>
    <w:rsid w:val="009218C4"/>
    <w:rsid w:val="009220E0"/>
    <w:rsid w:val="0092539F"/>
    <w:rsid w:val="00933070"/>
    <w:rsid w:val="00940BC9"/>
    <w:rsid w:val="009529FB"/>
    <w:rsid w:val="00957418"/>
    <w:rsid w:val="009648D5"/>
    <w:rsid w:val="00976286"/>
    <w:rsid w:val="00994DFA"/>
    <w:rsid w:val="009B0BDE"/>
    <w:rsid w:val="009D107A"/>
    <w:rsid w:val="009D5CDB"/>
    <w:rsid w:val="009E046F"/>
    <w:rsid w:val="009E1D64"/>
    <w:rsid w:val="009E2581"/>
    <w:rsid w:val="009E2D50"/>
    <w:rsid w:val="009E37CD"/>
    <w:rsid w:val="009F263E"/>
    <w:rsid w:val="009F3231"/>
    <w:rsid w:val="009F7F2E"/>
    <w:rsid w:val="00A107C1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409"/>
    <w:rsid w:val="00B80D31"/>
    <w:rsid w:val="00B85180"/>
    <w:rsid w:val="00B90157"/>
    <w:rsid w:val="00B921FD"/>
    <w:rsid w:val="00B943B0"/>
    <w:rsid w:val="00BB05DE"/>
    <w:rsid w:val="00BB57D1"/>
    <w:rsid w:val="00BE3053"/>
    <w:rsid w:val="00BF251D"/>
    <w:rsid w:val="00C00586"/>
    <w:rsid w:val="00C03088"/>
    <w:rsid w:val="00C06979"/>
    <w:rsid w:val="00C116EB"/>
    <w:rsid w:val="00C12E28"/>
    <w:rsid w:val="00C25B04"/>
    <w:rsid w:val="00C26CC7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4DC5"/>
    <w:rsid w:val="00F26434"/>
    <w:rsid w:val="00F2793B"/>
    <w:rsid w:val="00F3257C"/>
    <w:rsid w:val="00F43645"/>
    <w:rsid w:val="00F43BEC"/>
    <w:rsid w:val="00F47B98"/>
    <w:rsid w:val="00F6136A"/>
    <w:rsid w:val="00F618AB"/>
    <w:rsid w:val="00F634CE"/>
    <w:rsid w:val="00F815D9"/>
    <w:rsid w:val="00F8457C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3849C00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0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087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g</cp:lastModifiedBy>
  <cp:revision>8</cp:revision>
  <cp:lastPrinted>2021-03-17T17:57:00Z</cp:lastPrinted>
  <dcterms:created xsi:type="dcterms:W3CDTF">2024-10-16T19:46:00Z</dcterms:created>
  <dcterms:modified xsi:type="dcterms:W3CDTF">2025-10-30T12:02:00Z</dcterms:modified>
</cp:coreProperties>
</file>